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9465B49" w14:textId="77777777" w:rsidR="0062335D" w:rsidRPr="00E0085C" w:rsidRDefault="00E0085C" w:rsidP="00E0085C">
      <w:pPr>
        <w:pStyle w:val="NoSpacing"/>
        <w:jc w:val="center"/>
        <w:rPr>
          <w:b/>
          <w:sz w:val="36"/>
          <w:szCs w:val="36"/>
        </w:rPr>
      </w:pPr>
      <w:bookmarkStart w:id="0" w:name="_GoBack"/>
      <w:bookmarkEnd w:id="0"/>
      <w:r w:rsidRPr="00E0085C">
        <w:rPr>
          <w:b/>
          <w:sz w:val="36"/>
          <w:szCs w:val="36"/>
        </w:rPr>
        <w:t xml:space="preserve">Be Quiet, Then </w:t>
      </w:r>
      <w:r>
        <w:rPr>
          <w:b/>
          <w:sz w:val="36"/>
          <w:szCs w:val="36"/>
        </w:rPr>
        <w:t xml:space="preserve">ONLY </w:t>
      </w:r>
      <w:r w:rsidRPr="00E0085C">
        <w:rPr>
          <w:b/>
          <w:sz w:val="36"/>
          <w:szCs w:val="36"/>
        </w:rPr>
        <w:t xml:space="preserve">Hear </w:t>
      </w:r>
      <w:proofErr w:type="gramStart"/>
      <w:r w:rsidRPr="00E0085C">
        <w:rPr>
          <w:b/>
          <w:sz w:val="36"/>
          <w:szCs w:val="36"/>
        </w:rPr>
        <w:t>A</w:t>
      </w:r>
      <w:r>
        <w:rPr>
          <w:b/>
          <w:sz w:val="36"/>
          <w:szCs w:val="36"/>
        </w:rPr>
        <w:t>nd</w:t>
      </w:r>
      <w:proofErr w:type="gramEnd"/>
      <w:r>
        <w:rPr>
          <w:b/>
          <w:sz w:val="36"/>
          <w:szCs w:val="36"/>
        </w:rPr>
        <w:t xml:space="preserve"> APPLY</w:t>
      </w:r>
      <w:r w:rsidRPr="00E0085C">
        <w:rPr>
          <w:b/>
          <w:sz w:val="36"/>
          <w:szCs w:val="36"/>
        </w:rPr>
        <w:t xml:space="preserve"> The LORD’S Word</w:t>
      </w:r>
    </w:p>
    <w:p w14:paraId="6B28A92D" w14:textId="77777777" w:rsidR="00E0085C" w:rsidRDefault="00E0085C" w:rsidP="00864476">
      <w:pPr>
        <w:pStyle w:val="NoSpacing"/>
      </w:pPr>
    </w:p>
    <w:p w14:paraId="11EF2341" w14:textId="77777777" w:rsidR="00885E58" w:rsidRDefault="00E0085C" w:rsidP="00864476">
      <w:pPr>
        <w:pStyle w:val="NoSpacing"/>
      </w:pPr>
      <w:r>
        <w:t xml:space="preserve">Many brothers and sisters bounce from Israelite group to Israelite group, or </w:t>
      </w:r>
      <w:proofErr w:type="spellStart"/>
      <w:r>
        <w:t>youtube</w:t>
      </w:r>
      <w:proofErr w:type="spellEnd"/>
      <w:r>
        <w:t xml:space="preserve"> video to </w:t>
      </w:r>
      <w:proofErr w:type="spellStart"/>
      <w:r>
        <w:t>youtube</w:t>
      </w:r>
      <w:proofErr w:type="spellEnd"/>
      <w:r>
        <w:t xml:space="preserve"> video and links, as if they are on a fact gathering mission</w:t>
      </w:r>
      <w:r w:rsidR="00B74CA4">
        <w:t xml:space="preserve">: </w:t>
      </w:r>
      <w:r w:rsidR="00B74CA4" w:rsidRPr="00B74CA4">
        <w:rPr>
          <w:b/>
        </w:rPr>
        <w:t xml:space="preserve">Deuteronomy 30:10-15, </w:t>
      </w:r>
      <w:proofErr w:type="spellStart"/>
      <w:r w:rsidR="00B74CA4" w:rsidRPr="00B74CA4">
        <w:rPr>
          <w:b/>
        </w:rPr>
        <w:t>IITimothy</w:t>
      </w:r>
      <w:proofErr w:type="spellEnd"/>
      <w:r w:rsidR="00B74CA4" w:rsidRPr="00B74CA4">
        <w:rPr>
          <w:b/>
        </w:rPr>
        <w:t xml:space="preserve"> 3:7</w:t>
      </w:r>
      <w:r w:rsidR="00B74CA4">
        <w:t>, etc.,</w:t>
      </w:r>
      <w:r>
        <w:t xml:space="preserve"> </w:t>
      </w:r>
      <w:r w:rsidR="00885E58">
        <w:t xml:space="preserve">OR other brothers and sisters go from </w:t>
      </w:r>
      <w:proofErr w:type="spellStart"/>
      <w:r w:rsidR="00885E58">
        <w:t>christian</w:t>
      </w:r>
      <w:proofErr w:type="spellEnd"/>
      <w:r w:rsidR="00885E58">
        <w:t xml:space="preserve"> church to church AS IF COMMANDED by the Lord to do so</w:t>
      </w:r>
      <w:r>
        <w:t xml:space="preserve">.  </w:t>
      </w:r>
      <w:r w:rsidR="00B74CA4">
        <w:t>MAKING YOURS</w:t>
      </w:r>
      <w:r>
        <w:t xml:space="preserve">ELVES more lost </w:t>
      </w:r>
      <w:r w:rsidR="00885E58">
        <w:t xml:space="preserve">and confused </w:t>
      </w:r>
      <w:r>
        <w:t xml:space="preserve">WITHOUT even realizing it.  </w:t>
      </w:r>
      <w:r w:rsidR="00B74CA4">
        <w:t xml:space="preserve">The truth is in one place for us: </w:t>
      </w:r>
    </w:p>
    <w:p w14:paraId="1E282A7D" w14:textId="77777777" w:rsidR="00082071" w:rsidRPr="00082071" w:rsidRDefault="00082071" w:rsidP="00082071">
      <w:pPr>
        <w:pStyle w:val="NoSpacing"/>
        <w:rPr>
          <w:b/>
        </w:rPr>
      </w:pPr>
      <w:proofErr w:type="spellStart"/>
      <w:r>
        <w:rPr>
          <w:b/>
        </w:rPr>
        <w:t>IThessalonians</w:t>
      </w:r>
      <w:proofErr w:type="spellEnd"/>
      <w:r>
        <w:rPr>
          <w:b/>
        </w:rPr>
        <w:t xml:space="preserve"> 4:11 </w:t>
      </w:r>
      <w:r w:rsidRPr="00082071">
        <w:rPr>
          <w:b/>
        </w:rPr>
        <w:t xml:space="preserve">And that ye study to </w:t>
      </w:r>
      <w:r>
        <w:rPr>
          <w:b/>
        </w:rPr>
        <w:t>BE QUIET,</w:t>
      </w:r>
      <w:r w:rsidRPr="00082071">
        <w:rPr>
          <w:b/>
        </w:rPr>
        <w:t xml:space="preserve"> and </w:t>
      </w:r>
      <w:r>
        <w:rPr>
          <w:b/>
        </w:rPr>
        <w:t>TO DO</w:t>
      </w:r>
      <w:r w:rsidRPr="00082071">
        <w:rPr>
          <w:b/>
        </w:rPr>
        <w:t xml:space="preserve"> your own business, and </w:t>
      </w:r>
      <w:r>
        <w:rPr>
          <w:b/>
        </w:rPr>
        <w:t>TO WORK</w:t>
      </w:r>
      <w:r w:rsidRPr="00082071">
        <w:rPr>
          <w:b/>
        </w:rPr>
        <w:t xml:space="preserve"> with your own hands, as we commanded you;</w:t>
      </w:r>
    </w:p>
    <w:p w14:paraId="05F2C7E5" w14:textId="77777777" w:rsidR="00082071" w:rsidRDefault="00082071" w:rsidP="00082071">
      <w:pPr>
        <w:pStyle w:val="NoSpacing"/>
        <w:rPr>
          <w:b/>
        </w:rPr>
      </w:pPr>
      <w:r>
        <w:rPr>
          <w:b/>
        </w:rPr>
        <w:t>:</w:t>
      </w:r>
      <w:r w:rsidRPr="00082071">
        <w:rPr>
          <w:b/>
        </w:rPr>
        <w:t xml:space="preserve">12 That ye may </w:t>
      </w:r>
      <w:r>
        <w:rPr>
          <w:b/>
        </w:rPr>
        <w:t xml:space="preserve">WALK </w:t>
      </w:r>
      <w:r w:rsidRPr="00082071">
        <w:rPr>
          <w:b/>
        </w:rPr>
        <w:t>honestly toward them that are without, and that ye may have lack of nothing.</w:t>
      </w:r>
    </w:p>
    <w:p w14:paraId="4DEB3E6F" w14:textId="77777777" w:rsidR="00082071" w:rsidRPr="00082071" w:rsidRDefault="00082071" w:rsidP="00082071">
      <w:pPr>
        <w:pStyle w:val="NoSpacing"/>
      </w:pPr>
      <w:r>
        <w:t xml:space="preserve">(We MUST be still and rule our spirits, learn in youth to apply the word of truth: </w:t>
      </w:r>
      <w:r w:rsidRPr="00082071">
        <w:rPr>
          <w:b/>
        </w:rPr>
        <w:t>Mat</w:t>
      </w:r>
      <w:r>
        <w:rPr>
          <w:b/>
        </w:rPr>
        <w:t>t</w:t>
      </w:r>
      <w:r w:rsidRPr="00082071">
        <w:rPr>
          <w:b/>
        </w:rPr>
        <w:t>hew 7:24-27</w:t>
      </w:r>
      <w:r>
        <w:t>.)</w:t>
      </w:r>
    </w:p>
    <w:p w14:paraId="54C70289" w14:textId="77777777" w:rsidR="00082071" w:rsidRDefault="00082071" w:rsidP="00864476">
      <w:pPr>
        <w:pStyle w:val="NoSpacing"/>
        <w:rPr>
          <w:b/>
        </w:rPr>
      </w:pPr>
    </w:p>
    <w:p w14:paraId="71B93648" w14:textId="77777777" w:rsidR="00885E58" w:rsidRDefault="00B74CA4" w:rsidP="00864476">
      <w:pPr>
        <w:pStyle w:val="NoSpacing"/>
      </w:pPr>
      <w:r w:rsidRPr="00B74CA4">
        <w:rPr>
          <w:b/>
        </w:rPr>
        <w:t xml:space="preserve">John 17:17 Sanctify them through thy truth: </w:t>
      </w:r>
      <w:r>
        <w:rPr>
          <w:b/>
        </w:rPr>
        <w:t>THY WORD IS TRUTH</w:t>
      </w:r>
      <w:r w:rsidRPr="00B74CA4">
        <w:rPr>
          <w:b/>
        </w:rPr>
        <w:t>.</w:t>
      </w:r>
      <w:r>
        <w:t xml:space="preserve">  </w:t>
      </w:r>
    </w:p>
    <w:p w14:paraId="6964534D" w14:textId="77777777" w:rsidR="00E0085C" w:rsidRDefault="00E0085C" w:rsidP="00864476">
      <w:pPr>
        <w:pStyle w:val="NoSpacing"/>
      </w:pPr>
      <w:r>
        <w:t xml:space="preserve">We are all required to hear the </w:t>
      </w:r>
      <w:r w:rsidR="00B74CA4">
        <w:t>bible ONLY</w:t>
      </w:r>
      <w:r>
        <w:t xml:space="preserve">, and keep it: </w:t>
      </w:r>
      <w:r w:rsidRPr="00E0085C">
        <w:rPr>
          <w:b/>
        </w:rPr>
        <w:t>Luke 11:27-28, Luke 6:46, John 8:31-32, James 1:22, Romans 2:13</w:t>
      </w:r>
      <w:r>
        <w:t xml:space="preserve">, </w:t>
      </w:r>
      <w:r w:rsidR="00CA0C73" w:rsidRPr="00CA0C73">
        <w:rPr>
          <w:b/>
        </w:rPr>
        <w:t>Deuteronomy 8:3, Matthew 4:4</w:t>
      </w:r>
      <w:r w:rsidR="00CA0C73">
        <w:t xml:space="preserve">, </w:t>
      </w:r>
      <w:r>
        <w:t>etc., and Satan is the foundation and spirit of</w:t>
      </w:r>
      <w:r w:rsidR="00B74CA4">
        <w:t xml:space="preserve"> MOST, not some, most people</w:t>
      </w:r>
      <w:r>
        <w:t xml:space="preserve"> that quote the bible or have places and churches of worship: </w:t>
      </w:r>
      <w:proofErr w:type="spellStart"/>
      <w:r w:rsidRPr="00E0085C">
        <w:rPr>
          <w:b/>
        </w:rPr>
        <w:t>IICorinthians</w:t>
      </w:r>
      <w:proofErr w:type="spellEnd"/>
      <w:r w:rsidRPr="00E0085C">
        <w:rPr>
          <w:b/>
        </w:rPr>
        <w:t xml:space="preserve"> 11:14, </w:t>
      </w:r>
      <w:proofErr w:type="spellStart"/>
      <w:r w:rsidRPr="00E0085C">
        <w:rPr>
          <w:b/>
        </w:rPr>
        <w:t>ICorinthians</w:t>
      </w:r>
      <w:proofErr w:type="spellEnd"/>
      <w:r w:rsidRPr="00E0085C">
        <w:rPr>
          <w:b/>
        </w:rPr>
        <w:t xml:space="preserve"> 10:20-21</w:t>
      </w:r>
      <w:r>
        <w:t xml:space="preserve">.  Therefore, the bible is what is important, </w:t>
      </w:r>
      <w:r w:rsidR="00B74CA4">
        <w:t xml:space="preserve">GO TO THE SOURCE </w:t>
      </w:r>
      <w:r>
        <w:t>and the more you humbly study it,</w:t>
      </w:r>
      <w:r w:rsidR="00CA0C73">
        <w:t xml:space="preserve"> </w:t>
      </w:r>
      <w:r w:rsidR="00885E58">
        <w:t xml:space="preserve">pray for understanding </w:t>
      </w:r>
      <w:r>
        <w:t>and apply it</w:t>
      </w:r>
      <w:r w:rsidR="00885E58">
        <w:t>,</w:t>
      </w:r>
      <w:r>
        <w:t xml:space="preserve"> you will be a true servant and see the LORD’S other true servants: </w:t>
      </w:r>
      <w:r w:rsidR="00885E58">
        <w:rPr>
          <w:b/>
        </w:rPr>
        <w:t>Baruch 4:37</w:t>
      </w:r>
      <w:r w:rsidRPr="00E0085C">
        <w:rPr>
          <w:b/>
        </w:rPr>
        <w:t xml:space="preserve">, </w:t>
      </w:r>
      <w:proofErr w:type="spellStart"/>
      <w:r w:rsidRPr="00E0085C">
        <w:rPr>
          <w:b/>
        </w:rPr>
        <w:t>IJohn</w:t>
      </w:r>
      <w:proofErr w:type="spellEnd"/>
      <w:r w:rsidRPr="00E0085C">
        <w:rPr>
          <w:b/>
        </w:rPr>
        <w:t xml:space="preserve"> 4:1, Matthew 7:20</w:t>
      </w:r>
      <w:r w:rsidR="00885E58">
        <w:rPr>
          <w:b/>
        </w:rPr>
        <w:t>, John 10:27</w:t>
      </w:r>
      <w:r w:rsidR="00CA0C73">
        <w:t>:</w:t>
      </w:r>
    </w:p>
    <w:p w14:paraId="48DCA795" w14:textId="77777777" w:rsidR="00864476" w:rsidRDefault="00864476" w:rsidP="00864476">
      <w:pPr>
        <w:pStyle w:val="NoSpacing"/>
      </w:pPr>
    </w:p>
    <w:p w14:paraId="5415ED93" w14:textId="77777777" w:rsidR="00E0085C" w:rsidRPr="00CA0C73" w:rsidRDefault="00E0085C" w:rsidP="00E0085C">
      <w:pPr>
        <w:pStyle w:val="NoSpacing"/>
        <w:rPr>
          <w:b/>
        </w:rPr>
      </w:pPr>
      <w:r w:rsidRPr="00CA0C73">
        <w:rPr>
          <w:b/>
        </w:rPr>
        <w:t>John 4:24</w:t>
      </w:r>
      <w:r w:rsidR="00CA0C73" w:rsidRPr="00CA0C73">
        <w:rPr>
          <w:b/>
        </w:rPr>
        <w:t xml:space="preserve"> God is A SPIRIT: and they that worship him MUST WORSHIP him </w:t>
      </w:r>
      <w:r w:rsidR="00CA0C73">
        <w:rPr>
          <w:b/>
        </w:rPr>
        <w:t>IN SPIRIT</w:t>
      </w:r>
      <w:r w:rsidR="00CA0C73" w:rsidRPr="00CA0C73">
        <w:rPr>
          <w:b/>
        </w:rPr>
        <w:t xml:space="preserve"> and </w:t>
      </w:r>
      <w:r w:rsidR="00CA0C73">
        <w:rPr>
          <w:b/>
        </w:rPr>
        <w:t>IN TRUTH</w:t>
      </w:r>
      <w:r w:rsidR="00CA0C73" w:rsidRPr="00CA0C73">
        <w:rPr>
          <w:b/>
        </w:rPr>
        <w:t>.</w:t>
      </w:r>
    </w:p>
    <w:p w14:paraId="6847F033" w14:textId="77777777" w:rsidR="00E0085C" w:rsidRDefault="00E0085C" w:rsidP="00E0085C">
      <w:pPr>
        <w:pStyle w:val="NoSpacing"/>
      </w:pPr>
      <w:r>
        <w:t xml:space="preserve">(Join to the Most High and Messiah directly!  Them: </w:t>
      </w:r>
      <w:r w:rsidRPr="00E0085C">
        <w:rPr>
          <w:b/>
        </w:rPr>
        <w:t>James 4:8, John 15:1-8</w:t>
      </w:r>
      <w:r>
        <w:t xml:space="preserve">, NOT by man’s umbilical cord or “church life-line”: </w:t>
      </w:r>
      <w:r w:rsidRPr="00E0085C">
        <w:rPr>
          <w:b/>
        </w:rPr>
        <w:t xml:space="preserve">Jeremiah 17:5, </w:t>
      </w:r>
      <w:proofErr w:type="spellStart"/>
      <w:r w:rsidRPr="00E0085C">
        <w:rPr>
          <w:b/>
        </w:rPr>
        <w:t>ICorinthians</w:t>
      </w:r>
      <w:proofErr w:type="spellEnd"/>
      <w:r w:rsidRPr="00E0085C">
        <w:rPr>
          <w:b/>
        </w:rPr>
        <w:t xml:space="preserve"> 3:16</w:t>
      </w:r>
      <w:r>
        <w:t>!  Now it</w:t>
      </w:r>
      <w:r w:rsidR="00885E58">
        <w:t xml:space="preserve"> i</w:t>
      </w:r>
      <w:r>
        <w:t>s time to truly worship the Father.)</w:t>
      </w:r>
    </w:p>
    <w:p w14:paraId="2AD6BF87" w14:textId="77777777" w:rsidR="00E0085C" w:rsidRDefault="00E0085C" w:rsidP="00E0085C">
      <w:pPr>
        <w:pStyle w:val="NoSpacing"/>
      </w:pPr>
    </w:p>
    <w:p w14:paraId="0B7E6035" w14:textId="77777777" w:rsidR="00E0085C" w:rsidRPr="00E0085C" w:rsidRDefault="00E0085C" w:rsidP="00E0085C">
      <w:pPr>
        <w:pStyle w:val="NoSpacing"/>
        <w:rPr>
          <w:b/>
        </w:rPr>
      </w:pPr>
      <w:r w:rsidRPr="00E0085C">
        <w:rPr>
          <w:b/>
        </w:rPr>
        <w:t>Ecclesiasticus 5:9 Winnow NOT WITH every wind, and GO NOT INTO every way: FOR SO DOTH the sinner that hath a double tongue.</w:t>
      </w:r>
    </w:p>
    <w:p w14:paraId="0A3D93A5" w14:textId="77777777" w:rsidR="00E0085C" w:rsidRPr="00E0085C" w:rsidRDefault="00E0085C" w:rsidP="00E0085C">
      <w:pPr>
        <w:pStyle w:val="NoSpacing"/>
        <w:rPr>
          <w:b/>
        </w:rPr>
      </w:pPr>
      <w:r w:rsidRPr="00E0085C">
        <w:rPr>
          <w:b/>
        </w:rPr>
        <w:t>:10 BE STEDFAST IN thy understanding; and LET THY WORD BE the same.</w:t>
      </w:r>
    </w:p>
    <w:p w14:paraId="7755D1DE" w14:textId="77777777" w:rsidR="00E0085C" w:rsidRPr="00E0085C" w:rsidRDefault="00E0085C" w:rsidP="00E0085C">
      <w:pPr>
        <w:pStyle w:val="NoSpacing"/>
        <w:rPr>
          <w:b/>
        </w:rPr>
      </w:pPr>
      <w:r w:rsidRPr="00E0085C">
        <w:rPr>
          <w:b/>
        </w:rPr>
        <w:t xml:space="preserve">:11 Be SWIFT TO HEAR; and let thy life BE SINCERE; and WITH </w:t>
      </w:r>
      <w:proofErr w:type="gramStart"/>
      <w:r w:rsidRPr="00E0085C">
        <w:rPr>
          <w:b/>
        </w:rPr>
        <w:t>PATIENCE  give</w:t>
      </w:r>
      <w:proofErr w:type="gramEnd"/>
      <w:r w:rsidRPr="00E0085C">
        <w:rPr>
          <w:b/>
        </w:rPr>
        <w:t xml:space="preserve"> answer.</w:t>
      </w:r>
    </w:p>
    <w:p w14:paraId="326122F1" w14:textId="77777777" w:rsidR="00E0085C" w:rsidRPr="00E0085C" w:rsidRDefault="00E0085C" w:rsidP="00E0085C">
      <w:pPr>
        <w:pStyle w:val="NoSpacing"/>
        <w:rPr>
          <w:b/>
        </w:rPr>
      </w:pPr>
      <w:r w:rsidRPr="00E0085C">
        <w:rPr>
          <w:b/>
        </w:rPr>
        <w:t xml:space="preserve">:12 IF THOU hast understanding, answer thy </w:t>
      </w:r>
      <w:proofErr w:type="spellStart"/>
      <w:r w:rsidRPr="00E0085C">
        <w:rPr>
          <w:b/>
        </w:rPr>
        <w:t>neighbour</w:t>
      </w:r>
      <w:proofErr w:type="spellEnd"/>
      <w:r w:rsidRPr="00E0085C">
        <w:rPr>
          <w:b/>
        </w:rPr>
        <w:t>; IF NOT, lay thy hand upon thy mouth.</w:t>
      </w:r>
    </w:p>
    <w:p w14:paraId="5386439A" w14:textId="77777777" w:rsidR="00E0085C" w:rsidRDefault="00E0085C" w:rsidP="00E0085C">
      <w:pPr>
        <w:pStyle w:val="NoSpacing"/>
        <w:rPr>
          <w:b/>
        </w:rPr>
      </w:pPr>
      <w:r w:rsidRPr="00E0085C">
        <w:rPr>
          <w:b/>
        </w:rPr>
        <w:t xml:space="preserve">:13 </w:t>
      </w:r>
      <w:proofErr w:type="spellStart"/>
      <w:r w:rsidRPr="00E0085C">
        <w:rPr>
          <w:b/>
        </w:rPr>
        <w:t>Honour</w:t>
      </w:r>
      <w:proofErr w:type="spellEnd"/>
      <w:r w:rsidRPr="00E0085C">
        <w:rPr>
          <w:b/>
        </w:rPr>
        <w:t xml:space="preserve"> and shame IS IN TALK: and </w:t>
      </w:r>
      <w:r w:rsidR="00885E58">
        <w:rPr>
          <w:b/>
        </w:rPr>
        <w:t>THE TONGUE</w:t>
      </w:r>
      <w:r w:rsidRPr="00E0085C">
        <w:rPr>
          <w:b/>
        </w:rPr>
        <w:t xml:space="preserve"> of man IS HIS FALL.</w:t>
      </w:r>
    </w:p>
    <w:p w14:paraId="60DC52CB" w14:textId="77777777" w:rsidR="00885E58" w:rsidRDefault="00885E58" w:rsidP="00E0085C">
      <w:pPr>
        <w:pStyle w:val="NoSpacing"/>
      </w:pPr>
      <w:r w:rsidRPr="00885E58">
        <w:t>(“</w:t>
      </w:r>
      <w:r>
        <w:t xml:space="preserve">He is an Israelite </w:t>
      </w:r>
      <w:r w:rsidRPr="00885E58">
        <w:t xml:space="preserve">from “a church” so </w:t>
      </w:r>
      <w:r>
        <w:t>he must be teaching the truth.”  NO!  humbly learn the word.</w:t>
      </w:r>
    </w:p>
    <w:p w14:paraId="7F612C81" w14:textId="77777777" w:rsidR="00885E58" w:rsidRPr="00885E58" w:rsidRDefault="00885E58" w:rsidP="00E0085C">
      <w:pPr>
        <w:pStyle w:val="NoSpacing"/>
      </w:pPr>
      <w:r>
        <w:rPr>
          <w:b/>
        </w:rPr>
        <w:t xml:space="preserve"> Ecclesiasticus 27:7 </w:t>
      </w:r>
      <w:r w:rsidRPr="00885E58">
        <w:rPr>
          <w:b/>
        </w:rPr>
        <w:t xml:space="preserve">Praise </w:t>
      </w:r>
      <w:r>
        <w:rPr>
          <w:b/>
        </w:rPr>
        <w:t>NO MAN</w:t>
      </w:r>
      <w:r w:rsidRPr="00885E58">
        <w:rPr>
          <w:b/>
        </w:rPr>
        <w:t xml:space="preserve"> before thou </w:t>
      </w:r>
      <w:proofErr w:type="spellStart"/>
      <w:r w:rsidRPr="00885E58">
        <w:rPr>
          <w:b/>
        </w:rPr>
        <w:t>hearest</w:t>
      </w:r>
      <w:proofErr w:type="spellEnd"/>
      <w:r w:rsidRPr="00885E58">
        <w:rPr>
          <w:b/>
        </w:rPr>
        <w:t xml:space="preserve"> him speak; for this is </w:t>
      </w:r>
      <w:r>
        <w:rPr>
          <w:b/>
        </w:rPr>
        <w:t>THE TRIAL</w:t>
      </w:r>
      <w:r w:rsidRPr="00885E58">
        <w:rPr>
          <w:b/>
        </w:rPr>
        <w:t xml:space="preserve"> of men.</w:t>
      </w:r>
      <w:r>
        <w:t>)</w:t>
      </w:r>
    </w:p>
    <w:p w14:paraId="4DF54D3E" w14:textId="77777777" w:rsidR="00E0085C" w:rsidRDefault="00E0085C" w:rsidP="00E0085C">
      <w:pPr>
        <w:pStyle w:val="NoSpacing"/>
      </w:pPr>
    </w:p>
    <w:p w14:paraId="56A13171" w14:textId="77777777" w:rsidR="00E0085C" w:rsidRDefault="00E0085C" w:rsidP="00E0085C">
      <w:pPr>
        <w:pStyle w:val="NoSpacing"/>
        <w:rPr>
          <w:b/>
        </w:rPr>
      </w:pPr>
      <w:r w:rsidRPr="00D83B40">
        <w:rPr>
          <w:b/>
        </w:rPr>
        <w:t>Ephesians 4:14</w:t>
      </w:r>
      <w:r w:rsidR="00D83B40" w:rsidRPr="00D83B40">
        <w:rPr>
          <w:b/>
        </w:rPr>
        <w:t xml:space="preserve"> That we henceforth BE NO MORE CHILDREN, tossed to and fro, </w:t>
      </w:r>
      <w:r w:rsidR="00885E58">
        <w:rPr>
          <w:b/>
        </w:rPr>
        <w:t>AND CARRIED</w:t>
      </w:r>
      <w:r w:rsidR="00D83B40" w:rsidRPr="00D83B40">
        <w:rPr>
          <w:b/>
        </w:rPr>
        <w:t xml:space="preserve"> about WITH EVERY WIND OF doctrine, by the </w:t>
      </w:r>
      <w:r w:rsidR="00885E58">
        <w:rPr>
          <w:b/>
        </w:rPr>
        <w:t>SLEIGHT</w:t>
      </w:r>
      <w:r w:rsidR="00D83B40" w:rsidRPr="00D83B40">
        <w:rPr>
          <w:b/>
        </w:rPr>
        <w:t xml:space="preserve"> OF MEN, and CUNNING CRAFTINESS, whereby THEY LIE IN WAIT TO DECEIVE;</w:t>
      </w:r>
    </w:p>
    <w:p w14:paraId="00F2A7CD" w14:textId="77777777" w:rsidR="00885E58" w:rsidRPr="00885E58" w:rsidRDefault="00885E58" w:rsidP="00E0085C">
      <w:pPr>
        <w:pStyle w:val="NoSpacing"/>
      </w:pPr>
      <w:r w:rsidRPr="00885E58">
        <w:t>(Matthew 23:15, wicked men ARE DILIGENT to get followers</w:t>
      </w:r>
      <w:r>
        <w:t xml:space="preserve"> and converts to their churches.</w:t>
      </w:r>
      <w:r w:rsidRPr="00885E58">
        <w:t>)</w:t>
      </w:r>
      <w:r>
        <w:t xml:space="preserve"> take heed!</w:t>
      </w:r>
    </w:p>
    <w:p w14:paraId="781C1E97" w14:textId="77777777" w:rsidR="00E0085C" w:rsidRDefault="00E0085C" w:rsidP="00E0085C">
      <w:pPr>
        <w:pStyle w:val="NoSpacing"/>
      </w:pPr>
    </w:p>
    <w:p w14:paraId="69CE6CC2" w14:textId="77777777" w:rsidR="00E0085C" w:rsidRPr="00D83B40" w:rsidRDefault="00E0085C" w:rsidP="00E0085C">
      <w:pPr>
        <w:pStyle w:val="NoSpacing"/>
        <w:rPr>
          <w:b/>
        </w:rPr>
      </w:pPr>
      <w:r w:rsidRPr="00D83B40">
        <w:rPr>
          <w:b/>
        </w:rPr>
        <w:t>Proverbs 19:27</w:t>
      </w:r>
      <w:r w:rsidR="0094437A">
        <w:rPr>
          <w:b/>
        </w:rPr>
        <w:t xml:space="preserve"> </w:t>
      </w:r>
      <w:r w:rsidR="00D83B40" w:rsidRPr="00D83B40">
        <w:rPr>
          <w:b/>
        </w:rPr>
        <w:t>CEASE, my son, TO HEAR the instruction THAT CAUSETH TO ERR FROM the words of knowledge.</w:t>
      </w:r>
    </w:p>
    <w:p w14:paraId="2F2F350E" w14:textId="77777777" w:rsidR="00E0085C" w:rsidRDefault="00E0085C" w:rsidP="00E0085C">
      <w:pPr>
        <w:pStyle w:val="NoSpacing"/>
      </w:pPr>
      <w:r>
        <w:t>(Seeking and joining an Israelite or Christian congregation teaching ½ truth and ½ lies ONLY PREVENTS you from worshipping the Father in Spirit and Truth.  Work out YOUR OWN salvati</w:t>
      </w:r>
      <w:r w:rsidR="00885E58">
        <w:t xml:space="preserve">on with fear and trembling, INSTEAD of </w:t>
      </w:r>
      <w:r>
        <w:t xml:space="preserve">casually or by doctrines of men and churches: </w:t>
      </w:r>
      <w:r w:rsidRPr="00E0085C">
        <w:rPr>
          <w:b/>
        </w:rPr>
        <w:t>Isaiah 29:13, Mark 7:6-7</w:t>
      </w:r>
      <w:r>
        <w:t>!)</w:t>
      </w:r>
    </w:p>
    <w:p w14:paraId="4113271D" w14:textId="77777777" w:rsidR="00F00CB6" w:rsidRDefault="00F00CB6" w:rsidP="00E0085C">
      <w:pPr>
        <w:pStyle w:val="NoSpacing"/>
      </w:pPr>
    </w:p>
    <w:p w14:paraId="16D052E3" w14:textId="77777777" w:rsidR="00F00CB6" w:rsidRPr="00F00CB6" w:rsidRDefault="00F00CB6" w:rsidP="00F00CB6">
      <w:pPr>
        <w:pStyle w:val="NoSpacing"/>
        <w:rPr>
          <w:b/>
        </w:rPr>
      </w:pPr>
      <w:r w:rsidRPr="00F00CB6">
        <w:rPr>
          <w:b/>
        </w:rPr>
        <w:t xml:space="preserve">Matthew 16:11 How is it that ye do not understand that I </w:t>
      </w:r>
      <w:proofErr w:type="spellStart"/>
      <w:r w:rsidRPr="00F00CB6">
        <w:rPr>
          <w:b/>
        </w:rPr>
        <w:t>spake</w:t>
      </w:r>
      <w:proofErr w:type="spellEnd"/>
      <w:r w:rsidRPr="00F00CB6">
        <w:rPr>
          <w:b/>
        </w:rPr>
        <w:t xml:space="preserve"> it not to you concerning bread, that ye should </w:t>
      </w:r>
      <w:r>
        <w:rPr>
          <w:b/>
        </w:rPr>
        <w:t>BEWARE OF THE LEAVEN</w:t>
      </w:r>
      <w:r w:rsidRPr="00F00CB6">
        <w:rPr>
          <w:b/>
        </w:rPr>
        <w:t xml:space="preserve"> of the Pharisees and of the Sadducees?</w:t>
      </w:r>
    </w:p>
    <w:p w14:paraId="51088FA7" w14:textId="77777777" w:rsidR="00813D56" w:rsidRDefault="00F00CB6" w:rsidP="00864476">
      <w:pPr>
        <w:pStyle w:val="NoSpacing"/>
        <w:rPr>
          <w:b/>
        </w:rPr>
      </w:pPr>
      <w:r>
        <w:rPr>
          <w:b/>
        </w:rPr>
        <w:lastRenderedPageBreak/>
        <w:t>:</w:t>
      </w:r>
      <w:r w:rsidRPr="00F00CB6">
        <w:rPr>
          <w:b/>
        </w:rPr>
        <w:t xml:space="preserve">12 Then </w:t>
      </w:r>
      <w:r>
        <w:rPr>
          <w:b/>
        </w:rPr>
        <w:t>UNDERSTOOD THEY</w:t>
      </w:r>
      <w:r w:rsidRPr="00F00CB6">
        <w:rPr>
          <w:b/>
        </w:rPr>
        <w:t xml:space="preserve"> how that he bade them not beware of the leaven of bread, </w:t>
      </w:r>
      <w:r>
        <w:rPr>
          <w:b/>
        </w:rPr>
        <w:t>BUT OF THE DOCTRINE</w:t>
      </w:r>
      <w:r w:rsidRPr="00F00CB6">
        <w:rPr>
          <w:b/>
        </w:rPr>
        <w:t xml:space="preserve"> of the Pharisees and of the Sadducees.</w:t>
      </w:r>
      <w:r>
        <w:rPr>
          <w:b/>
        </w:rPr>
        <w:br/>
      </w:r>
      <w:r w:rsidRPr="00F00CB6">
        <w:t>(Pharisees and Sadducees were the biblical teachers of the bible, with churches, synagogues, and where the people trusted and went to learn the bible and be taught the bible!</w:t>
      </w:r>
      <w:r>
        <w:t xml:space="preserve">  The equivalent of Christianity and Israelite congregations many seeking religion or even truth currently flock to.</w:t>
      </w:r>
      <w:r w:rsidRPr="00F00CB6">
        <w:t>)</w:t>
      </w:r>
    </w:p>
    <w:p w14:paraId="507BD48E" w14:textId="77777777" w:rsidR="00D83B40" w:rsidRDefault="00E0085C" w:rsidP="00864476">
      <w:pPr>
        <w:pStyle w:val="NoSpacing"/>
        <w:rPr>
          <w:b/>
        </w:rPr>
      </w:pPr>
      <w:r>
        <w:t>The Most High by the Holy Spirit (Christ) teaches us His word, and allows us to understand it and keep it, NOT MAN, or you being in some congregation or church:</w:t>
      </w:r>
      <w:r>
        <w:br/>
      </w:r>
    </w:p>
    <w:p w14:paraId="39963217" w14:textId="77777777" w:rsidR="00E0085C" w:rsidRDefault="00E0085C" w:rsidP="00864476">
      <w:pPr>
        <w:pStyle w:val="NoSpacing"/>
      </w:pPr>
      <w:proofErr w:type="spellStart"/>
      <w:r w:rsidRPr="00E0085C">
        <w:rPr>
          <w:b/>
        </w:rPr>
        <w:t>IJohn</w:t>
      </w:r>
      <w:proofErr w:type="spellEnd"/>
      <w:r w:rsidRPr="00E0085C">
        <w:rPr>
          <w:b/>
        </w:rPr>
        <w:t xml:space="preserve"> 2:27 But the anointing which ye have received of him ABIDETH IN YOU, and ye NEED NOT that </w:t>
      </w:r>
      <w:r w:rsidR="00885E58">
        <w:rPr>
          <w:b/>
        </w:rPr>
        <w:t>ANY MAN TEACH YOU</w:t>
      </w:r>
      <w:r w:rsidRPr="00E0085C">
        <w:rPr>
          <w:b/>
        </w:rPr>
        <w:t xml:space="preserve">: but as THE SAME ANOINTING TEACHETH YOU of all things, and IS TRUTH, and IS NO LIE, and even </w:t>
      </w:r>
      <w:r w:rsidR="00885E58">
        <w:rPr>
          <w:b/>
        </w:rPr>
        <w:t>AS IT HATH</w:t>
      </w:r>
      <w:r w:rsidRPr="00E0085C">
        <w:rPr>
          <w:b/>
        </w:rPr>
        <w:t xml:space="preserve"> </w:t>
      </w:r>
      <w:r w:rsidR="00885E58">
        <w:rPr>
          <w:b/>
        </w:rPr>
        <w:t>TAUGHT</w:t>
      </w:r>
      <w:r w:rsidRPr="00E0085C">
        <w:rPr>
          <w:b/>
        </w:rPr>
        <w:t xml:space="preserve"> you, ye shall </w:t>
      </w:r>
      <w:r w:rsidR="00885E58">
        <w:rPr>
          <w:b/>
        </w:rPr>
        <w:t>ABIDE IN HIM</w:t>
      </w:r>
      <w:r w:rsidRPr="00E0085C">
        <w:rPr>
          <w:b/>
        </w:rPr>
        <w:t>.</w:t>
      </w:r>
    </w:p>
    <w:p w14:paraId="520C626A" w14:textId="77777777" w:rsidR="00E0085C" w:rsidRDefault="00E0085C" w:rsidP="00864476">
      <w:pPr>
        <w:pStyle w:val="NoSpacing"/>
      </w:pPr>
      <w:r>
        <w:t xml:space="preserve">(Study on your own, have humility and diligence.  Tirelessly STUDY the word and apply it, </w:t>
      </w:r>
      <w:r w:rsidR="00885E58">
        <w:t xml:space="preserve">pray for wisdom and understanding, </w:t>
      </w:r>
      <w:r>
        <w:t xml:space="preserve">STOP depending on men:  </w:t>
      </w:r>
      <w:r w:rsidRPr="00E0085C">
        <w:rPr>
          <w:b/>
        </w:rPr>
        <w:t>John 14:16-18</w:t>
      </w:r>
      <w:r w:rsidR="00885E58">
        <w:rPr>
          <w:b/>
        </w:rPr>
        <w:t xml:space="preserve">, Luke 11:13, </w:t>
      </w:r>
      <w:r w:rsidR="00885E58">
        <w:t>etc.</w:t>
      </w:r>
      <w:r>
        <w:t>)</w:t>
      </w:r>
    </w:p>
    <w:p w14:paraId="40284FFA" w14:textId="77777777" w:rsidR="00E0085C" w:rsidRDefault="00E0085C" w:rsidP="00864476">
      <w:pPr>
        <w:pStyle w:val="NoSpacing"/>
      </w:pPr>
    </w:p>
    <w:p w14:paraId="659110FF" w14:textId="77777777" w:rsidR="00E0085C" w:rsidRPr="00D83B40" w:rsidRDefault="00E0085C" w:rsidP="00864476">
      <w:pPr>
        <w:pStyle w:val="NoSpacing"/>
        <w:rPr>
          <w:b/>
        </w:rPr>
      </w:pPr>
      <w:r w:rsidRPr="00D83B40">
        <w:rPr>
          <w:b/>
        </w:rPr>
        <w:t xml:space="preserve">Matthew 15:18 </w:t>
      </w:r>
      <w:r w:rsidR="00D83B40" w:rsidRPr="00D83B40">
        <w:rPr>
          <w:b/>
        </w:rPr>
        <w:t xml:space="preserve">But those things which proceed out of the mouth </w:t>
      </w:r>
      <w:r w:rsidR="00D83B40">
        <w:rPr>
          <w:b/>
        </w:rPr>
        <w:t>COME FORTH FROM</w:t>
      </w:r>
      <w:r w:rsidR="00D83B40" w:rsidRPr="00D83B40">
        <w:rPr>
          <w:b/>
        </w:rPr>
        <w:t xml:space="preserve"> the heart; and they defile the man.</w:t>
      </w:r>
    </w:p>
    <w:p w14:paraId="0945E50D" w14:textId="77777777" w:rsidR="00E0085C" w:rsidRDefault="00E0085C" w:rsidP="00864476">
      <w:pPr>
        <w:pStyle w:val="NoSpacing"/>
      </w:pPr>
      <w:r>
        <w:t>(</w:t>
      </w:r>
      <w:r w:rsidR="00D83B40">
        <w:t xml:space="preserve">Wicked men do NOT tell us they are wicked, their actions and words contrary to the word of truth show us: </w:t>
      </w:r>
      <w:proofErr w:type="spellStart"/>
      <w:r w:rsidR="00D83B40" w:rsidRPr="00D83B40">
        <w:rPr>
          <w:b/>
        </w:rPr>
        <w:t>ISamuel</w:t>
      </w:r>
      <w:proofErr w:type="spellEnd"/>
      <w:r w:rsidR="00D83B40" w:rsidRPr="00D83B40">
        <w:rPr>
          <w:b/>
        </w:rPr>
        <w:t xml:space="preserve"> 2:3, John 7:24, Matthew 7:16-20,</w:t>
      </w:r>
      <w:r w:rsidR="00D83B40">
        <w:t xml:space="preserve"> </w:t>
      </w:r>
      <w:r w:rsidR="00D83B40" w:rsidRPr="00D83B40">
        <w:rPr>
          <w:b/>
        </w:rPr>
        <w:t xml:space="preserve">James 3:14-16, Romans 2:7-8, </w:t>
      </w:r>
      <w:proofErr w:type="spellStart"/>
      <w:r w:rsidR="00D83B40" w:rsidRPr="00D83B40">
        <w:rPr>
          <w:b/>
        </w:rPr>
        <w:t>ISamuel</w:t>
      </w:r>
      <w:proofErr w:type="spellEnd"/>
      <w:r w:rsidR="00D83B40" w:rsidRPr="00D83B40">
        <w:rPr>
          <w:b/>
        </w:rPr>
        <w:t xml:space="preserve"> 24:13</w:t>
      </w:r>
      <w:r w:rsidR="00D83B40">
        <w:t xml:space="preserve">, </w:t>
      </w:r>
      <w:r w:rsidR="00D83B40" w:rsidRPr="00D83B40">
        <w:rPr>
          <w:b/>
        </w:rPr>
        <w:t>James 1:8</w:t>
      </w:r>
      <w:r w:rsidR="00D83B40">
        <w:t>.)</w:t>
      </w:r>
    </w:p>
    <w:p w14:paraId="5970D21A" w14:textId="77777777" w:rsidR="00D83B40" w:rsidRDefault="00D83B40" w:rsidP="00864476">
      <w:pPr>
        <w:pStyle w:val="NoSpacing"/>
      </w:pPr>
    </w:p>
    <w:p w14:paraId="583919FE" w14:textId="77777777" w:rsidR="00D83B40" w:rsidRDefault="00D83B40" w:rsidP="00D83B40">
      <w:pPr>
        <w:pStyle w:val="NoSpacing"/>
        <w:rPr>
          <w:b/>
        </w:rPr>
      </w:pPr>
      <w:r w:rsidRPr="00D83B40">
        <w:rPr>
          <w:b/>
        </w:rPr>
        <w:t>Revelations 3:15 I know thy works, that thou art neither cold nor hot: I would thou wert cold or hot.</w:t>
      </w:r>
    </w:p>
    <w:p w14:paraId="21A70A5B" w14:textId="77777777" w:rsidR="00E0085C" w:rsidRDefault="00D83B40" w:rsidP="00D83B40">
      <w:pPr>
        <w:pStyle w:val="NoSpacing"/>
        <w:rPr>
          <w:b/>
        </w:rPr>
      </w:pPr>
      <w:r w:rsidRPr="00D83B40">
        <w:rPr>
          <w:b/>
        </w:rPr>
        <w:t xml:space="preserve">:16 So then because thou </w:t>
      </w:r>
      <w:r>
        <w:rPr>
          <w:b/>
        </w:rPr>
        <w:t>ART LUKEWARM</w:t>
      </w:r>
      <w:r w:rsidRPr="00D83B40">
        <w:rPr>
          <w:b/>
        </w:rPr>
        <w:t xml:space="preserve">, and </w:t>
      </w:r>
      <w:r>
        <w:rPr>
          <w:b/>
        </w:rPr>
        <w:t>NEITHER</w:t>
      </w:r>
      <w:r w:rsidRPr="00D83B40">
        <w:rPr>
          <w:b/>
        </w:rPr>
        <w:t xml:space="preserve"> cold nor hot, I WILL SPUE THEE OUT of my mouth.</w:t>
      </w:r>
    </w:p>
    <w:p w14:paraId="2044F9CF" w14:textId="77777777" w:rsidR="00D83B40" w:rsidRPr="00B20B89" w:rsidRDefault="00D83B40" w:rsidP="00D83B40">
      <w:pPr>
        <w:pStyle w:val="NoSpacing"/>
      </w:pPr>
      <w:r w:rsidRPr="00B20B89">
        <w:t>(Luke 19:14,</w:t>
      </w:r>
      <w:r w:rsidR="00B20B89">
        <w:t>27; Matthew 23:1-12;</w:t>
      </w:r>
      <w:r w:rsidR="00B20B89" w:rsidRPr="00B20B89">
        <w:t xml:space="preserve"> </w:t>
      </w:r>
      <w:proofErr w:type="spellStart"/>
      <w:r w:rsidR="00B20B89" w:rsidRPr="00B20B89">
        <w:t>ICorinthians</w:t>
      </w:r>
      <w:proofErr w:type="spellEnd"/>
      <w:r w:rsidR="00B20B89" w:rsidRPr="00B20B89">
        <w:t xml:space="preserve"> 9:27,</w:t>
      </w:r>
      <w:r w:rsidRPr="00B20B89">
        <w:t xml:space="preserve"> etc.)</w:t>
      </w:r>
    </w:p>
    <w:p w14:paraId="11304F3F" w14:textId="77777777" w:rsidR="00D83B40" w:rsidRDefault="00D83B40" w:rsidP="00D83B40">
      <w:pPr>
        <w:pStyle w:val="NoSpacing"/>
      </w:pPr>
    </w:p>
    <w:p w14:paraId="055CDD96" w14:textId="77777777" w:rsidR="00D83B40" w:rsidRDefault="00D83B40" w:rsidP="00D83B40">
      <w:pPr>
        <w:pStyle w:val="NoSpacing"/>
      </w:pPr>
      <w:r>
        <w:t>Following and serving the LORD truly is NOT easy</w:t>
      </w:r>
      <w:r w:rsidR="00885E58">
        <w:t>,</w:t>
      </w:r>
      <w:r>
        <w:t xml:space="preserve"> nor something popular or occurring in churches or by what the masses do.  Objectively examine YOURSELF, your church and the word of truth, and change:</w:t>
      </w:r>
    </w:p>
    <w:p w14:paraId="56AD71B9" w14:textId="77777777" w:rsidR="00622A8B" w:rsidRPr="00622A8B" w:rsidRDefault="00D83B40" w:rsidP="00622A8B">
      <w:pPr>
        <w:pStyle w:val="NoSpacing"/>
        <w:rPr>
          <w:b/>
        </w:rPr>
      </w:pPr>
      <w:r w:rsidRPr="00622A8B">
        <w:rPr>
          <w:b/>
        </w:rPr>
        <w:t xml:space="preserve">Matthew 7:13 </w:t>
      </w:r>
      <w:r w:rsidR="00622A8B" w:rsidRPr="00622A8B">
        <w:rPr>
          <w:b/>
        </w:rPr>
        <w:t>Enter ye in at the strait gate: FOR WIDE IS the gate, and broad is the way, that leadeth to destruction, and MANY THERE BE WHICH GO IN THEREAT:</w:t>
      </w:r>
    </w:p>
    <w:p w14:paraId="56F0A2D1" w14:textId="77777777" w:rsidR="00D83B40" w:rsidRDefault="00622A8B" w:rsidP="00622A8B">
      <w:pPr>
        <w:pStyle w:val="NoSpacing"/>
        <w:rPr>
          <w:b/>
        </w:rPr>
      </w:pPr>
      <w:r w:rsidRPr="00622A8B">
        <w:rPr>
          <w:b/>
        </w:rPr>
        <w:t xml:space="preserve">:14 Because STRAIT IS the gate, and narrow </w:t>
      </w:r>
      <w:r>
        <w:rPr>
          <w:b/>
        </w:rPr>
        <w:t>IS THE WAY</w:t>
      </w:r>
      <w:r w:rsidRPr="00622A8B">
        <w:rPr>
          <w:b/>
        </w:rPr>
        <w:t>, which leadeth unto life, AND FEW THERE BE THAT FIND IT.</w:t>
      </w:r>
    </w:p>
    <w:p w14:paraId="68A3193E" w14:textId="77777777" w:rsidR="00622A8B" w:rsidRPr="00622A8B" w:rsidRDefault="00622A8B" w:rsidP="00622A8B">
      <w:pPr>
        <w:pStyle w:val="NoSpacing"/>
      </w:pPr>
      <w:r w:rsidRPr="00622A8B">
        <w:t>(John 14:6</w:t>
      </w:r>
      <w:r w:rsidR="00885E58">
        <w:t>, the way is Christ, NOT those claiming to follow Him or have truth!</w:t>
      </w:r>
      <w:r w:rsidRPr="00622A8B">
        <w:t>)</w:t>
      </w:r>
    </w:p>
    <w:p w14:paraId="540C6040" w14:textId="77777777" w:rsidR="00D83B40" w:rsidRDefault="00D83B40" w:rsidP="00D83B40">
      <w:pPr>
        <w:pStyle w:val="NoSpacing"/>
      </w:pPr>
    </w:p>
    <w:p w14:paraId="79D55355" w14:textId="77777777" w:rsidR="00622A8B" w:rsidRPr="00622A8B" w:rsidRDefault="00622A8B" w:rsidP="00622A8B">
      <w:pPr>
        <w:pStyle w:val="NoSpacing"/>
        <w:rPr>
          <w:b/>
        </w:rPr>
      </w:pPr>
      <w:r w:rsidRPr="00622A8B">
        <w:rPr>
          <w:b/>
        </w:rPr>
        <w:t>Matthew 7:21 NOT EVERYONE ONE that saith unto me, Lord, Lord, SHALL ENTER INTO the kingdom of heaven; but he THAT DOETH THE WILL OF my Father which is in heaven.</w:t>
      </w:r>
    </w:p>
    <w:p w14:paraId="07EAED27" w14:textId="77777777" w:rsidR="00622A8B" w:rsidRDefault="00622A8B" w:rsidP="00622A8B">
      <w:pPr>
        <w:pStyle w:val="NoSpacing"/>
      </w:pPr>
      <w:r>
        <w:t xml:space="preserve">(That “will of the Father” IS NOT YOU being part of an Israelite school or church, nor Christian church.  BUT, to humbly hear His word, REPENT, and CONTINUE to obey His word: </w:t>
      </w:r>
      <w:r w:rsidRPr="00622A8B">
        <w:rPr>
          <w:b/>
        </w:rPr>
        <w:t>Isaiah 57:15</w:t>
      </w:r>
      <w:r>
        <w:t>.)</w:t>
      </w:r>
    </w:p>
    <w:p w14:paraId="5A989BA7" w14:textId="77777777" w:rsidR="00622A8B" w:rsidRPr="00622A8B" w:rsidRDefault="00622A8B" w:rsidP="00622A8B">
      <w:pPr>
        <w:pStyle w:val="NoSpacing"/>
        <w:rPr>
          <w:b/>
        </w:rPr>
      </w:pPr>
      <w:r w:rsidRPr="00622A8B">
        <w:rPr>
          <w:b/>
        </w:rPr>
        <w:t>:22 MANY WILL SAY to me in that day, Lord, Lord, have we not prophesied in thy name? and in thy name have cast out devils? and in thy name done many wonderful works?</w:t>
      </w:r>
    </w:p>
    <w:p w14:paraId="2B982F22" w14:textId="77777777" w:rsidR="00D83B40" w:rsidRPr="00622A8B" w:rsidRDefault="00622A8B" w:rsidP="00622A8B">
      <w:pPr>
        <w:pStyle w:val="NoSpacing"/>
        <w:rPr>
          <w:b/>
        </w:rPr>
      </w:pPr>
      <w:r w:rsidRPr="00622A8B">
        <w:rPr>
          <w:b/>
        </w:rPr>
        <w:t xml:space="preserve">:23 And then will I profess unto them, I never </w:t>
      </w:r>
      <w:r>
        <w:rPr>
          <w:b/>
        </w:rPr>
        <w:t>KNEW YOU</w:t>
      </w:r>
      <w:r w:rsidRPr="00622A8B">
        <w:rPr>
          <w:b/>
        </w:rPr>
        <w:t xml:space="preserve">: depart from me, </w:t>
      </w:r>
      <w:r>
        <w:rPr>
          <w:b/>
        </w:rPr>
        <w:t>YE THAT WORK</w:t>
      </w:r>
      <w:r w:rsidRPr="00622A8B">
        <w:rPr>
          <w:b/>
        </w:rPr>
        <w:t xml:space="preserve"> iniquity.</w:t>
      </w:r>
    </w:p>
    <w:p w14:paraId="0855008C" w14:textId="77777777" w:rsidR="00D83B40" w:rsidRDefault="00D83B40" w:rsidP="00D83B40">
      <w:pPr>
        <w:pStyle w:val="NoSpacing"/>
      </w:pPr>
    </w:p>
    <w:p w14:paraId="4002C27E" w14:textId="77777777" w:rsidR="00D83B40" w:rsidRPr="00917657" w:rsidRDefault="00D83B40" w:rsidP="00D83B40">
      <w:pPr>
        <w:pStyle w:val="NoSpacing"/>
        <w:rPr>
          <w:b/>
        </w:rPr>
      </w:pPr>
      <w:r w:rsidRPr="00917657">
        <w:rPr>
          <w:b/>
        </w:rPr>
        <w:t>Hosea 5:15</w:t>
      </w:r>
      <w:r w:rsidR="00917657" w:rsidRPr="00917657">
        <w:rPr>
          <w:b/>
        </w:rPr>
        <w:t xml:space="preserve"> I will go and return to my place, TILL THEY ACKNOWLEDGE THEIR OFFENCE, and seek </w:t>
      </w:r>
      <w:r w:rsidR="00815076">
        <w:rPr>
          <w:b/>
        </w:rPr>
        <w:t>MY FACE</w:t>
      </w:r>
      <w:r w:rsidR="00917657" w:rsidRPr="00917657">
        <w:rPr>
          <w:b/>
        </w:rPr>
        <w:t>: in their affliction THEY WILL SEEK ME EARLY.</w:t>
      </w:r>
    </w:p>
    <w:p w14:paraId="44EC2820" w14:textId="77777777" w:rsidR="00917657" w:rsidRDefault="00917657" w:rsidP="00D83B40">
      <w:pPr>
        <w:pStyle w:val="NoSpacing"/>
      </w:pPr>
      <w:r>
        <w:t>(Seek the LORD through the Messiah, NOT a group, religion, or church, BUT the LORD DIRECTLY!)</w:t>
      </w:r>
    </w:p>
    <w:p w14:paraId="32CC30FD" w14:textId="77777777" w:rsidR="00D83B40" w:rsidRDefault="00D83B40" w:rsidP="00D83B40">
      <w:pPr>
        <w:pStyle w:val="NoSpacing"/>
      </w:pPr>
    </w:p>
    <w:p w14:paraId="5E8019D3" w14:textId="77777777" w:rsidR="00D83B40" w:rsidRPr="00D83B40" w:rsidRDefault="00D83B40" w:rsidP="00D83B40">
      <w:pPr>
        <w:pStyle w:val="NoSpacing"/>
      </w:pPr>
      <w:r>
        <w:t xml:space="preserve">Bear in mind, not to have false confidence nor complacency: </w:t>
      </w:r>
      <w:proofErr w:type="spellStart"/>
      <w:r w:rsidRPr="00D83B40">
        <w:rPr>
          <w:b/>
        </w:rPr>
        <w:t>ICorinthians</w:t>
      </w:r>
      <w:proofErr w:type="spellEnd"/>
      <w:r w:rsidRPr="00D83B40">
        <w:rPr>
          <w:b/>
        </w:rPr>
        <w:t xml:space="preserve"> 10:12</w:t>
      </w:r>
      <w:r>
        <w:t xml:space="preserve">, BECAUSE when </w:t>
      </w:r>
      <w:r w:rsidR="00622A8B">
        <w:t>the earth</w:t>
      </w:r>
      <w:r>
        <w:t xml:space="preserve"> sees this gospel for the truth it is, and the LORD MIGHTILY reveals it to ALL: </w:t>
      </w:r>
      <w:r w:rsidRPr="00D83B40">
        <w:rPr>
          <w:b/>
        </w:rPr>
        <w:t>Luke 12:2</w:t>
      </w:r>
      <w:r>
        <w:t xml:space="preserve">, it will be too late for most </w:t>
      </w:r>
      <w:r w:rsidR="00815076">
        <w:t>“last minute”</w:t>
      </w:r>
      <w:r>
        <w:t xml:space="preserve"> converts: </w:t>
      </w:r>
      <w:r w:rsidRPr="00D83B40">
        <w:rPr>
          <w:b/>
        </w:rPr>
        <w:t xml:space="preserve">Matthew 25:1-11, Psalms 110:3, </w:t>
      </w:r>
      <w:proofErr w:type="spellStart"/>
      <w:r w:rsidR="00622A8B">
        <w:rPr>
          <w:b/>
        </w:rPr>
        <w:t>IIPeter</w:t>
      </w:r>
      <w:proofErr w:type="spellEnd"/>
      <w:r w:rsidR="00622A8B">
        <w:rPr>
          <w:b/>
        </w:rPr>
        <w:t xml:space="preserve"> 3:10, Matthew 24:42-51, </w:t>
      </w:r>
      <w:r>
        <w:t>etc.</w:t>
      </w:r>
    </w:p>
    <w:p w14:paraId="736B8B2A" w14:textId="77777777" w:rsidR="002A4998" w:rsidRDefault="002A4998" w:rsidP="00864476">
      <w:pPr>
        <w:pStyle w:val="NoSpacing"/>
      </w:pPr>
      <w:r>
        <w:lastRenderedPageBreak/>
        <w:t xml:space="preserve">Share this with those that hear the word of truth: </w:t>
      </w:r>
      <w:proofErr w:type="spellStart"/>
      <w:r w:rsidRPr="00D83B40">
        <w:rPr>
          <w:b/>
        </w:rPr>
        <w:t>IITimothy</w:t>
      </w:r>
      <w:proofErr w:type="spellEnd"/>
      <w:r w:rsidRPr="00D83B40">
        <w:rPr>
          <w:b/>
        </w:rPr>
        <w:t xml:space="preserve"> 2:1-2</w:t>
      </w:r>
      <w:r>
        <w:t xml:space="preserve">.  You </w:t>
      </w:r>
      <w:r w:rsidR="00956DCC">
        <w:t xml:space="preserve">share jokes, links, </w:t>
      </w:r>
      <w:r>
        <w:t xml:space="preserve">quotes, </w:t>
      </w:r>
      <w:r w:rsidR="00956DCC">
        <w:t xml:space="preserve">news, information, </w:t>
      </w:r>
      <w:r>
        <w:t>pic</w:t>
      </w:r>
      <w:r w:rsidR="00956DCC">
        <w:t xml:space="preserve">tures, etc.  Therefore </w:t>
      </w:r>
      <w:r>
        <w:t>show true love and share truth</w:t>
      </w:r>
      <w:r w:rsidR="00956DCC">
        <w:t xml:space="preserve"> with family, friends and others</w:t>
      </w:r>
      <w:r>
        <w:t>.</w:t>
      </w:r>
    </w:p>
    <w:p w14:paraId="7FC6D073" w14:textId="77777777" w:rsidR="0047201D" w:rsidRDefault="0047201D" w:rsidP="00864476">
      <w:pPr>
        <w:pStyle w:val="NoSpacing"/>
      </w:pPr>
    </w:p>
    <w:p w14:paraId="0937D846" w14:textId="77777777" w:rsidR="0047201D" w:rsidRDefault="0047201D" w:rsidP="00864476">
      <w:pPr>
        <w:pStyle w:val="NoSpacing"/>
      </w:pPr>
      <w:r>
        <w:t>All glory, honor, truth and praises to the Almighty Most High, and our Redeemer and Salvation Christ.</w:t>
      </w:r>
    </w:p>
    <w:p w14:paraId="3E7098B9" w14:textId="77777777" w:rsidR="0047201D" w:rsidRDefault="0047201D" w:rsidP="00864476">
      <w:pPr>
        <w:pStyle w:val="NoSpacing"/>
      </w:pPr>
      <w:r>
        <w:t xml:space="preserve">1611 king </w:t>
      </w:r>
      <w:proofErr w:type="spellStart"/>
      <w:r>
        <w:t>james</w:t>
      </w:r>
      <w:proofErr w:type="spellEnd"/>
      <w:r>
        <w:t xml:space="preserve"> version bible; www.thetruththebible.com</w:t>
      </w:r>
    </w:p>
    <w:sectPr w:rsidR="0047201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zA3NzWwMDUwMDMEIiUdpeDU4uLM/DyQAsNaAJQelzUsAAAA"/>
  </w:docVars>
  <w:rsids>
    <w:rsidRoot w:val="00864476"/>
    <w:rsid w:val="00082071"/>
    <w:rsid w:val="001458A0"/>
    <w:rsid w:val="002A4998"/>
    <w:rsid w:val="0047201D"/>
    <w:rsid w:val="00622A8B"/>
    <w:rsid w:val="00703F1B"/>
    <w:rsid w:val="00813D56"/>
    <w:rsid w:val="00815076"/>
    <w:rsid w:val="00864476"/>
    <w:rsid w:val="00885E58"/>
    <w:rsid w:val="00917657"/>
    <w:rsid w:val="00930ACA"/>
    <w:rsid w:val="0094437A"/>
    <w:rsid w:val="00956DCC"/>
    <w:rsid w:val="00B20B89"/>
    <w:rsid w:val="00B74CA4"/>
    <w:rsid w:val="00CA0C73"/>
    <w:rsid w:val="00D83B40"/>
    <w:rsid w:val="00D950C9"/>
    <w:rsid w:val="00E0085C"/>
    <w:rsid w:val="00E06B3D"/>
    <w:rsid w:val="00E7424D"/>
    <w:rsid w:val="00F00CB6"/>
    <w:rsid w:val="00F7037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AB1AA7"/>
  <w15:docId w15:val="{FC15C922-5876-4C57-A1EF-2451EE8EBD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864476"/>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12826087">
      <w:bodyDiv w:val="1"/>
      <w:marLeft w:val="0"/>
      <w:marRight w:val="0"/>
      <w:marTop w:val="0"/>
      <w:marBottom w:val="0"/>
      <w:divBdr>
        <w:top w:val="none" w:sz="0" w:space="0" w:color="auto"/>
        <w:left w:val="none" w:sz="0" w:space="0" w:color="auto"/>
        <w:bottom w:val="none" w:sz="0" w:space="0" w:color="auto"/>
        <w:right w:val="none" w:sz="0" w:space="0" w:color="auto"/>
      </w:divBdr>
    </w:div>
    <w:div w:id="649335144">
      <w:bodyDiv w:val="1"/>
      <w:marLeft w:val="0"/>
      <w:marRight w:val="0"/>
      <w:marTop w:val="0"/>
      <w:marBottom w:val="0"/>
      <w:divBdr>
        <w:top w:val="none" w:sz="0" w:space="0" w:color="auto"/>
        <w:left w:val="none" w:sz="0" w:space="0" w:color="auto"/>
        <w:bottom w:val="none" w:sz="0" w:space="0" w:color="auto"/>
        <w:right w:val="none" w:sz="0" w:space="0" w:color="auto"/>
      </w:divBdr>
    </w:div>
    <w:div w:id="704909871">
      <w:bodyDiv w:val="1"/>
      <w:marLeft w:val="0"/>
      <w:marRight w:val="0"/>
      <w:marTop w:val="0"/>
      <w:marBottom w:val="0"/>
      <w:divBdr>
        <w:top w:val="none" w:sz="0" w:space="0" w:color="auto"/>
        <w:left w:val="none" w:sz="0" w:space="0" w:color="auto"/>
        <w:bottom w:val="none" w:sz="0" w:space="0" w:color="auto"/>
        <w:right w:val="none" w:sz="0" w:space="0" w:color="auto"/>
      </w:divBdr>
    </w:div>
    <w:div w:id="728190594">
      <w:bodyDiv w:val="1"/>
      <w:marLeft w:val="0"/>
      <w:marRight w:val="0"/>
      <w:marTop w:val="0"/>
      <w:marBottom w:val="0"/>
      <w:divBdr>
        <w:top w:val="none" w:sz="0" w:space="0" w:color="auto"/>
        <w:left w:val="none" w:sz="0" w:space="0" w:color="auto"/>
        <w:bottom w:val="none" w:sz="0" w:space="0" w:color="auto"/>
        <w:right w:val="none" w:sz="0" w:space="0" w:color="auto"/>
      </w:divBdr>
    </w:div>
    <w:div w:id="942759370">
      <w:bodyDiv w:val="1"/>
      <w:marLeft w:val="0"/>
      <w:marRight w:val="0"/>
      <w:marTop w:val="0"/>
      <w:marBottom w:val="0"/>
      <w:divBdr>
        <w:top w:val="none" w:sz="0" w:space="0" w:color="auto"/>
        <w:left w:val="none" w:sz="0" w:space="0" w:color="auto"/>
        <w:bottom w:val="none" w:sz="0" w:space="0" w:color="auto"/>
        <w:right w:val="none" w:sz="0" w:space="0" w:color="auto"/>
      </w:divBdr>
    </w:div>
    <w:div w:id="1803617418">
      <w:bodyDiv w:val="1"/>
      <w:marLeft w:val="0"/>
      <w:marRight w:val="0"/>
      <w:marTop w:val="0"/>
      <w:marBottom w:val="0"/>
      <w:divBdr>
        <w:top w:val="none" w:sz="0" w:space="0" w:color="auto"/>
        <w:left w:val="none" w:sz="0" w:space="0" w:color="auto"/>
        <w:bottom w:val="none" w:sz="0" w:space="0" w:color="auto"/>
        <w:right w:val="none" w:sz="0" w:space="0" w:color="auto"/>
      </w:divBdr>
    </w:div>
    <w:div w:id="20777012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3</Pages>
  <Words>1038</Words>
  <Characters>5917</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bi</dc:creator>
  <cp:keywords/>
  <dc:description/>
  <cp:lastModifiedBy>Antwan Foster</cp:lastModifiedBy>
  <cp:revision>2</cp:revision>
  <dcterms:created xsi:type="dcterms:W3CDTF">2018-08-15T02:52:00Z</dcterms:created>
  <dcterms:modified xsi:type="dcterms:W3CDTF">2018-08-15T02:52:00Z</dcterms:modified>
</cp:coreProperties>
</file>